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0CDF54E6" w:rsidR="005B57DF" w:rsidRPr="009367BE" w:rsidRDefault="005B57DF" w:rsidP="007C7F1D">
      <w:pPr>
        <w:pStyle w:val="Heading1"/>
        <w:jc w:val="center"/>
      </w:pPr>
      <w:r>
        <w:t>Python Web Framework</w:t>
      </w:r>
      <w:r w:rsidR="009367BE">
        <w:t xml:space="preserve"> </w:t>
      </w:r>
      <w:r w:rsidR="00373902">
        <w:t>Retake</w:t>
      </w:r>
      <w:r w:rsidR="009367BE">
        <w:t xml:space="preserve"> Exam - </w:t>
      </w:r>
      <w:r w:rsidR="00373902">
        <w:rPr>
          <w:lang w:val="bg-BG"/>
        </w:rPr>
        <w:t>23</w:t>
      </w:r>
      <w:r w:rsidR="009367BE">
        <w:t xml:space="preserve"> </w:t>
      </w:r>
      <w:r w:rsidR="004E4D50">
        <w:t>December</w:t>
      </w:r>
      <w:r w:rsidR="009367BE">
        <w:t xml:space="preserve"> 2022</w:t>
      </w:r>
    </w:p>
    <w:p w14:paraId="26BA04AD" w14:textId="77777777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57D389DD" w:rsidR="005B57DF" w:rsidRPr="00F041A1" w:rsidRDefault="005B57DF" w:rsidP="007C7F1D">
      <w:pPr>
        <w:jc w:val="center"/>
      </w:pPr>
      <w:r w:rsidRPr="005E2AEC">
        <w:t>This is the Individual Project Assignment for the</w:t>
      </w:r>
      <w:hyperlink r:id="rId11">
        <w:r w:rsidRPr="000636F4">
          <w:t xml:space="preserve"> </w:t>
        </w:r>
        <w:r w:rsidRPr="000636F4">
          <w:rPr>
            <w:rStyle w:val="Hyperlink"/>
          </w:rPr>
          <w:t>Python Web Framework</w:t>
        </w:r>
        <w:r w:rsidRPr="005E2AEC">
          <w:rPr>
            <w:rStyle w:val="Hyperlink"/>
          </w:rPr>
          <w:t xml:space="preserve"> Course @ </w:t>
        </w:r>
        <w:r w:rsidRPr="005E2AEC">
          <w:rPr>
            <w:rStyle w:val="Hyperlink"/>
            <w:noProof/>
          </w:rPr>
          <w:t>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77777777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Pr="006F3738">
        <w:rPr>
          <w:b/>
        </w:rPr>
        <w:t>Django Framework</w:t>
      </w:r>
    </w:p>
    <w:p w14:paraId="1D395265" w14:textId="6CD64FCB" w:rsidR="005B57DF" w:rsidRPr="00CF554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14:paraId="74C01FFF" w14:textId="275A91E3" w:rsidR="00CF5548" w:rsidRPr="006F3738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</w:t>
      </w:r>
      <w:proofErr w:type="gramStart"/>
      <w:r w:rsidRPr="00CF5548">
        <w:rPr>
          <w:b/>
        </w:rPr>
        <w:t>views</w:t>
      </w:r>
      <w:r>
        <w:rPr>
          <w:bCs/>
        </w:rPr>
        <w:t>;</w:t>
      </w:r>
      <w:proofErr w:type="gramEnd"/>
    </w:p>
    <w:p w14:paraId="581A9DF0" w14:textId="59371499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14:paraId="0188C51D" w14:textId="51A87F54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>one-to-one relation is considered one model)</w:t>
      </w:r>
      <w:r w:rsidR="00CF5548" w:rsidRPr="00CF5548">
        <w:rPr>
          <w:bCs/>
        </w:rPr>
        <w:t>.</w:t>
      </w:r>
    </w:p>
    <w:p w14:paraId="58BF843C" w14:textId="04E32050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14:paraId="460862B2" w14:textId="41245A44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14:paraId="03CA419C" w14:textId="77777777" w:rsidR="007C7F1D" w:rsidRPr="007C7F1D" w:rsidRDefault="007C7F1D" w:rsidP="007C7F1D">
      <w:pPr>
        <w:suppressAutoHyphens/>
        <w:spacing w:before="60" w:after="90"/>
        <w:jc w:val="both"/>
        <w:rPr>
          <w:lang w:val="bg-BG"/>
        </w:rPr>
      </w:pPr>
    </w:p>
    <w:p w14:paraId="2BE3BC89" w14:textId="4DBFF337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rPr>
          <w:b/>
          <w:noProof/>
        </w:rPr>
        <w:t>PostgreSQL</w:t>
      </w:r>
      <w:r w:rsidR="003810C0">
        <w:rPr>
          <w:b/>
          <w:noProof/>
          <w:lang w:val="bg-BG"/>
        </w:rPr>
        <w:t xml:space="preserve"> </w:t>
      </w:r>
      <w:r w:rsidRPr="006F3738">
        <w:t xml:space="preserve">as 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</w:p>
    <w:p w14:paraId="5169E69B" w14:textId="3B00F792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 xml:space="preserve">Optionally, </w:t>
      </w:r>
      <w:r w:rsidR="004E4D50">
        <w:t xml:space="preserve">you can </w:t>
      </w:r>
      <w:r w:rsidRPr="000933B5">
        <w:rPr>
          <w:lang w:val="bg-BG"/>
        </w:rPr>
        <w:t xml:space="preserve">use </w:t>
      </w:r>
      <w:r w:rsidRPr="004E4D50">
        <w:rPr>
          <w:b/>
          <w:bCs/>
          <w:lang w:val="bg-BG"/>
        </w:rPr>
        <w:t>multiple storages</w:t>
      </w:r>
      <w:r w:rsidR="004E4D50">
        <w:rPr>
          <w:b/>
          <w:bCs/>
        </w:rPr>
        <w:t xml:space="preserve"> </w:t>
      </w:r>
      <w:r w:rsidR="004E4D50" w:rsidRPr="004E4D50">
        <w:t xml:space="preserve">(including </w:t>
      </w:r>
      <w:r w:rsidR="004E4D50">
        <w:t>PostgreSQL</w:t>
      </w:r>
      <w:r w:rsidR="004E4D50" w:rsidRPr="004E4D50">
        <w:t>)</w:t>
      </w:r>
      <w:r w:rsidRPr="000933B5">
        <w:rPr>
          <w:lang w:val="bg-BG"/>
        </w:rPr>
        <w:t>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.)</w:t>
      </w:r>
    </w:p>
    <w:p w14:paraId="73ECBFA3" w14:textId="77777777" w:rsidR="000933B5" w:rsidRPr="000933B5" w:rsidRDefault="000933B5" w:rsidP="000933B5">
      <w:pPr>
        <w:spacing w:before="60" w:after="90"/>
        <w:jc w:val="both"/>
        <w:rPr>
          <w:lang w:val="bg-BG"/>
        </w:rPr>
      </w:pPr>
    </w:p>
    <w:p w14:paraId="1EA5116E" w14:textId="5B5BD907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14:paraId="68C2966C" w14:textId="62A7D323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with the according to adjustments, if such needed</w:t>
      </w:r>
      <w:r w:rsidR="002D0ED7">
        <w:t>)</w:t>
      </w:r>
      <w:r w:rsidR="00CF5548">
        <w:t>.</w:t>
      </w:r>
    </w:p>
    <w:p w14:paraId="7065E6AD" w14:textId="433A2E39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 xml:space="preserve">Bootstrap / Google Material </w:t>
      </w:r>
      <w:proofErr w:type="gramStart"/>
      <w:r w:rsidRPr="006F3738">
        <w:rPr>
          <w:b/>
        </w:rPr>
        <w:t>Design</w:t>
      </w:r>
      <w:r w:rsidR="002D0ED7">
        <w:rPr>
          <w:b/>
        </w:rPr>
        <w:t>,</w:t>
      </w:r>
      <w:r w:rsidR="000933B5">
        <w:rPr>
          <w:b/>
        </w:rPr>
        <w:t xml:space="preserve"> </w:t>
      </w:r>
      <w:r w:rsidR="000933B5" w:rsidRPr="000933B5">
        <w:rPr>
          <w:bCs/>
        </w:rPr>
        <w:t>or</w:t>
      </w:r>
      <w:proofErr w:type="gramEnd"/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605AED1B" w14:textId="77777777" w:rsidR="000933B5" w:rsidRPr="000933B5" w:rsidRDefault="000933B5" w:rsidP="000933B5">
      <w:pPr>
        <w:spacing w:before="60" w:after="90"/>
        <w:jc w:val="both"/>
        <w:rPr>
          <w:lang w:val="en-GB"/>
        </w:rPr>
      </w:pPr>
    </w:p>
    <w:p w14:paraId="51075E9D" w14:textId="45B0D166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14:paraId="796B9936" w14:textId="768EE303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>(A part of the website, which is accessible by everyone – un/authenticated users and admins)</w:t>
      </w:r>
      <w:r w:rsidR="00CF5548">
        <w:t>.</w:t>
      </w:r>
    </w:p>
    <w:p w14:paraId="2C391CA2" w14:textId="0427665E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14:paraId="4344E920" w14:textId="7C61174B"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14:paraId="1E2D457F" w14:textId="24B285EB"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14:paraId="6FC85685" w14:textId="77777777" w:rsidR="00CF5548" w:rsidRPr="00CF5548" w:rsidRDefault="00CF5548" w:rsidP="00CF5548">
      <w:pPr>
        <w:spacing w:before="60" w:after="90"/>
        <w:jc w:val="both"/>
        <w:rPr>
          <w:lang w:val="en-GB"/>
        </w:rPr>
      </w:pP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</w:t>
      </w:r>
      <w:proofErr w:type="gramStart"/>
      <w:r w:rsidRPr="006F3738">
        <w:rPr>
          <w:b/>
          <w:bCs/>
        </w:rPr>
        <w:t>get</w:t>
      </w:r>
      <w:proofErr w:type="gramEnd"/>
      <w:r w:rsidRPr="006F3738">
        <w:rPr>
          <w:b/>
          <w:bCs/>
        </w:rPr>
        <w:t>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33C79B39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</w:t>
      </w:r>
      <w:proofErr w:type="gramStart"/>
      <w:r w:rsidR="00F251A5">
        <w:rPr>
          <w:b/>
          <w:bCs/>
        </w:rPr>
        <w:t>)</w:t>
      </w:r>
      <w:r w:rsidRPr="00EC2389">
        <w:t>;</w:t>
      </w:r>
      <w:proofErr w:type="gramEnd"/>
      <w:r w:rsidRPr="00EC2389">
        <w:t xml:space="preserve"> </w:t>
      </w:r>
    </w:p>
    <w:p w14:paraId="5F59D650" w14:textId="298C09A6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14:paraId="53773467" w14:textId="66BEDCB1"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2032AF2E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Pr="00DD5CBA">
        <w:rPr>
          <w:b/>
          <w:bCs/>
        </w:rPr>
        <w:t>secured</w:t>
      </w:r>
      <w:r w:rsidRPr="006F3738">
        <w:t xml:space="preserve"> and </w:t>
      </w:r>
      <w:proofErr w:type="gramStart"/>
      <w:r w:rsidRPr="00DD5CBA">
        <w:rPr>
          <w:b/>
          <w:bCs/>
        </w:rPr>
        <w:t>error-safe</w:t>
      </w:r>
      <w:proofErr w:type="gramEnd"/>
      <w:r w:rsidRPr="006F3738">
        <w:t>.</w:t>
      </w:r>
    </w:p>
    <w:p w14:paraId="2E509C47" w14:textId="77777777" w:rsidR="007C7F1D" w:rsidRDefault="007C7F1D" w:rsidP="007C7F1D">
      <w:pPr>
        <w:spacing w:before="60" w:after="90"/>
        <w:contextualSpacing/>
        <w:jc w:val="both"/>
        <w:rPr>
          <w:b/>
        </w:rPr>
      </w:pP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lastRenderedPageBreak/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89C0124" w:rsidR="006F3738" w:rsidRPr="00D929F9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43E4A1D6" w14:textId="6AFD2169" w:rsidR="00D929F9" w:rsidRPr="00D929F9" w:rsidRDefault="00D929F9" w:rsidP="00D929F9">
      <w:pPr>
        <w:pStyle w:val="ListParagraph"/>
        <w:numPr>
          <w:ilvl w:val="0"/>
          <w:numId w:val="2"/>
        </w:numPr>
        <w:rPr>
          <w:b/>
          <w:bCs/>
        </w:rPr>
      </w:pPr>
      <w:r w:rsidRPr="00E40A64">
        <w:rPr>
          <w:b/>
          <w:bCs/>
        </w:rPr>
        <w:t xml:space="preserve">For students who </w:t>
      </w:r>
      <w:r>
        <w:rPr>
          <w:b/>
          <w:bCs/>
        </w:rPr>
        <w:t>took part</w:t>
      </w:r>
      <w:r w:rsidRPr="00E40A64">
        <w:rPr>
          <w:b/>
          <w:bCs/>
        </w:rPr>
        <w:t xml:space="preserve"> </w:t>
      </w:r>
      <w:r>
        <w:rPr>
          <w:b/>
          <w:bCs/>
        </w:rPr>
        <w:t>in</w:t>
      </w:r>
      <w:r w:rsidRPr="00E40A64">
        <w:rPr>
          <w:b/>
          <w:bCs/>
        </w:rPr>
        <w:t xml:space="preserve"> </w:t>
      </w:r>
      <w:r>
        <w:rPr>
          <w:b/>
          <w:bCs/>
        </w:rPr>
        <w:t>the</w:t>
      </w:r>
      <w:r w:rsidRPr="00E40A64">
        <w:rPr>
          <w:b/>
          <w:bCs/>
        </w:rPr>
        <w:t xml:space="preserve"> regular exam – they must implement a new "main" functionality! </w:t>
      </w:r>
      <w:r>
        <w:t xml:space="preserve">It is considered </w:t>
      </w:r>
      <w:r w:rsidRPr="00E40A64">
        <w:rPr>
          <w:b/>
          <w:bCs/>
        </w:rPr>
        <w:t>two</w:t>
      </w:r>
      <w:r>
        <w:t xml:space="preserve"> </w:t>
      </w:r>
      <w:r w:rsidRPr="00E40A64">
        <w:rPr>
          <w:b/>
          <w:bCs/>
        </w:rPr>
        <w:t>additional views</w:t>
      </w:r>
      <w:r>
        <w:t xml:space="preserve"> with </w:t>
      </w:r>
      <w:r w:rsidRPr="00E40A64">
        <w:rPr>
          <w:b/>
          <w:bCs/>
        </w:rPr>
        <w:t>CRUD operations</w:t>
      </w:r>
      <w:r>
        <w:t xml:space="preserve"> that are </w:t>
      </w:r>
      <w:r w:rsidRPr="00203F81">
        <w:rPr>
          <w:b/>
          <w:bCs/>
        </w:rPr>
        <w:t>extending</w:t>
      </w:r>
      <w:r>
        <w:t xml:space="preserve"> your current project. This should be done for a logged-in user.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659BBADF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in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77777777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70% </w:t>
      </w:r>
    </w:p>
    <w:p w14:paraId="66E7CBD6" w14:textId="77777777" w:rsidR="00905239" w:rsidRPr="005E2AEC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0</w:t>
      </w:r>
    </w:p>
    <w:p w14:paraId="6583C926" w14:textId="77777777" w:rsidR="00905239" w:rsidRPr="007C7F1D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5</w:t>
      </w:r>
    </w:p>
    <w:p w14:paraId="0BC8B30A" w14:textId="77777777" w:rsidR="00905239" w:rsidRPr="00021562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5</w:t>
      </w:r>
    </w:p>
    <w:p w14:paraId="2D894041" w14:textId="77777777" w:rsidR="00905239" w:rsidRPr="005E2AEC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5</w:t>
      </w:r>
    </w:p>
    <w:p w14:paraId="0572CB3E" w14:textId="77777777" w:rsidR="00905239" w:rsidRPr="007C7F1D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5</w:t>
      </w:r>
    </w:p>
    <w:p w14:paraId="1FEBC3E5" w14:textId="77777777" w:rsidR="00905239" w:rsidRPr="007C7F1D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5</w:t>
      </w:r>
    </w:p>
    <w:p w14:paraId="32C6EEC6" w14:textId="77777777" w:rsidR="00905239" w:rsidRPr="007C7F1D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14C2FFD1" w14:textId="77777777" w:rsidR="00905239" w:rsidRPr="005E2AEC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17DCBF42" w14:textId="77777777" w:rsidR="00905239" w:rsidRPr="005E2AEC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0AA201A6" w14:textId="77777777" w:rsidR="00905239" w:rsidRPr="005E2AEC" w:rsidRDefault="00905239" w:rsidP="00905239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TV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366281C3" w14:textId="2E4D1F0B" w:rsidR="006F3738" w:rsidRPr="005E2AEC" w:rsidRDefault="006F3738" w:rsidP="00905239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Answering Questions – 30 %</w:t>
      </w:r>
    </w:p>
    <w:p w14:paraId="7C18F73E" w14:textId="7BFE1F2D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proofErr w:type="spellStart"/>
      <w:r w:rsidR="004C46C3" w:rsidRPr="0096226E">
        <w:t>SoftUni</w:t>
      </w:r>
      <w:r w:rsidR="004C46C3">
        <w:t>'s</w:t>
      </w:r>
      <w:proofErr w:type="spellEnd"/>
      <w:r w:rsidR="004C46C3">
        <w:t xml:space="preserve">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77777777" w:rsidR="006F3738" w:rsidRPr="005E2AEC" w:rsidRDefault="006F3738" w:rsidP="00905239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80B40B1" w14:textId="71A8030D" w:rsidR="004E271A" w:rsidRPr="004E271A" w:rsidRDefault="004E271A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 w:rsidRPr="006F3738">
        <w:t>Write</w:t>
      </w:r>
      <w:r w:rsidRPr="006F3738">
        <w:rPr>
          <w:b/>
        </w:rPr>
        <w:t xml:space="preserve"> </w:t>
      </w:r>
      <w:r w:rsidRPr="006F3738">
        <w:rPr>
          <w:bCs/>
        </w:rPr>
        <w:t>tests</w:t>
      </w:r>
      <w:r w:rsidRPr="006F3738">
        <w:rPr>
          <w:b/>
        </w:rPr>
        <w:t xml:space="preserve"> (Unit &amp; Integration)</w:t>
      </w:r>
      <w:r w:rsidRPr="006F3738">
        <w:t xml:space="preserve"> for your </w:t>
      </w:r>
      <w:r w:rsidRPr="006F3738">
        <w:rPr>
          <w:b/>
          <w:bCs/>
        </w:rPr>
        <w:t>views</w:t>
      </w:r>
      <w:r>
        <w:rPr>
          <w:b/>
          <w:bCs/>
          <w:lang w:val="bg-BG"/>
        </w:rPr>
        <w:t>/</w:t>
      </w:r>
      <w:r>
        <w:rPr>
          <w:b/>
          <w:bCs/>
        </w:rPr>
        <w:t>models/forms</w:t>
      </w:r>
      <w:r w:rsidRPr="004E271A">
        <w:t xml:space="preserve"> </w:t>
      </w:r>
      <w:r>
        <w:t>-</w:t>
      </w:r>
      <w:r w:rsidRPr="004E271A">
        <w:t xml:space="preserve"> at least 10 tests</w:t>
      </w:r>
    </w:p>
    <w:p w14:paraId="740A21E9" w14:textId="68AE0B0A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W</w:t>
      </w:r>
      <w:r w:rsidRPr="00431C55">
        <w:t xml:space="preserve">riting </w:t>
      </w:r>
      <w:r w:rsidRPr="00431C55">
        <w:rPr>
          <w:b/>
          <w:bCs/>
        </w:rPr>
        <w:t>asynchronous view/s</w:t>
      </w:r>
      <w:r w:rsidRPr="00431C55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somewhere in the project</w:t>
      </w:r>
    </w:p>
    <w:p w14:paraId="17AF2850" w14:textId="7BC8CEDD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 xml:space="preserve">Extend </w:t>
      </w:r>
      <w:r>
        <w:rPr>
          <w:rStyle w:val="Strong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with REST Capabilities </w:t>
      </w:r>
    </w:p>
    <w:p w14:paraId="5F97AEC5" w14:textId="560500FD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Pr="006F3738">
        <w:rPr>
          <w:b/>
          <w:bCs/>
          <w:lang w:val="en-GB"/>
        </w:rPr>
        <w:t xml:space="preserve"> Django user</w:t>
      </w:r>
    </w:p>
    <w:p w14:paraId="158B1851" w14:textId="61B4FD0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Host the application in a </w:t>
      </w:r>
      <w:r w:rsidRPr="006F3738">
        <w:rPr>
          <w:b/>
          <w:bCs/>
        </w:rPr>
        <w:t>cloud environment</w:t>
      </w:r>
    </w:p>
    <w:p w14:paraId="4DACC461" w14:textId="5068CB87" w:rsidR="005B57DF" w:rsidRPr="00422578" w:rsidRDefault="006F3738" w:rsidP="007C7F1D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lastRenderedPageBreak/>
        <w:t>Additional functionality</w:t>
      </w:r>
      <w:r w:rsidRPr="006F3738">
        <w:rPr>
          <w:lang w:val="en-GB"/>
        </w:rPr>
        <w:t>, not explicitly described in this section, will be counted as a bonus if it has practical usage</w:t>
      </w:r>
    </w:p>
    <w:p w14:paraId="5817E1F5" w14:textId="4FDF433D" w:rsidR="005B57DF" w:rsidRDefault="005B57DF" w:rsidP="001F56DC">
      <w:pPr>
        <w:pStyle w:val="Heading2"/>
        <w:jc w:val="both"/>
      </w:pPr>
      <w:r w:rsidRPr="002E4DF9">
        <w:t>Submission Deadline</w:t>
      </w:r>
    </w:p>
    <w:p w14:paraId="27445C75" w14:textId="280BD336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 xml:space="preserve">before 23:59 on </w:t>
      </w:r>
      <w:r w:rsidR="00373902">
        <w:rPr>
          <w:b/>
          <w:color w:val="000000" w:themeColor="text1"/>
        </w:rPr>
        <w:t>21</w:t>
      </w:r>
      <w:r w:rsidRPr="0060273C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D01B8F">
        <w:rPr>
          <w:bCs/>
          <w:color w:val="000000" w:themeColor="text1"/>
        </w:rPr>
        <w:br/>
      </w:r>
      <w:r w:rsidR="00373902">
        <w:rPr>
          <w:b/>
          <w:color w:val="000000" w:themeColor="text1"/>
        </w:rPr>
        <w:t>19</w:t>
      </w:r>
      <w:r w:rsidRPr="0060273C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end of </w:t>
      </w:r>
      <w:r w:rsidR="00373902">
        <w:rPr>
          <w:color w:val="000000" w:themeColor="text1"/>
        </w:rPr>
        <w:t>22</w:t>
      </w:r>
      <w:r w:rsidR="0096226E">
        <w:rPr>
          <w:color w:val="000000" w:themeColor="text1"/>
        </w:rPr>
        <w:t>-</w:t>
      </w:r>
      <w:r w:rsidR="004E271A">
        <w:rPr>
          <w:color w:val="000000" w:themeColor="text1"/>
        </w:rPr>
        <w:t>Dec</w:t>
      </w:r>
      <w:r w:rsidR="0096226E">
        <w:rPr>
          <w:color w:val="000000" w:themeColor="text1"/>
        </w:rPr>
        <w:t>-2022.</w:t>
      </w:r>
    </w:p>
    <w:p w14:paraId="72671582" w14:textId="5052F1D3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schedule will be available on </w:t>
      </w:r>
      <w:r w:rsidR="00373902">
        <w:rPr>
          <w:b/>
          <w:color w:val="000000" w:themeColor="text1"/>
        </w:rPr>
        <w:t>22</w:t>
      </w:r>
      <w:r w:rsidRPr="00B87719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B87719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 xml:space="preserve"> and will include only the projects that were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2333E51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480834C1" w14:textId="77777777" w:rsidR="009367BE" w:rsidRPr="005E2AEC" w:rsidRDefault="009367BE" w:rsidP="007C7F1D">
      <w:pPr>
        <w:spacing w:before="120" w:line="240" w:lineRule="auto"/>
        <w:jc w:val="both"/>
        <w:rPr>
          <w:lang w:val="bg-BG"/>
        </w:rPr>
      </w:pPr>
    </w:p>
    <w:p w14:paraId="7DDCA6CD" w14:textId="285F58FE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Well</w:t>
      </w:r>
      <w:r w:rsidR="00C95838">
        <w:rPr>
          <w:lang w:val="bg-BG"/>
        </w:rPr>
        <w:t>-</w:t>
      </w:r>
      <w:r w:rsidRPr="005E2AEC">
        <w:t xml:space="preserve">looking </w:t>
      </w:r>
      <w:r w:rsidRPr="005E2AEC">
        <w:rPr>
          <w:b/>
        </w:rPr>
        <w:t>user interface</w:t>
      </w:r>
      <w:r w:rsidRPr="005E2AEC">
        <w:t xml:space="preserve"> </w:t>
      </w:r>
      <w:r w:rsidRPr="005E2AEC">
        <w:rPr>
          <w:noProof/>
        </w:rPr>
        <w:t>(</w:t>
      </w:r>
      <w:r w:rsidRPr="005E2AEC">
        <w:rPr>
          <w:b/>
          <w:noProof/>
        </w:rPr>
        <w:t>UI</w:t>
      </w:r>
      <w:r w:rsidRPr="005E2AEC">
        <w:t>).</w:t>
      </w:r>
    </w:p>
    <w:p w14:paraId="14F80CBF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>Good</w:t>
      </w:r>
      <w:r w:rsidRPr="005E2AEC">
        <w:rPr>
          <w:rFonts w:ascii="Calibri" w:hAnsi="Calibri"/>
          <w:b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Pr="005E2AEC">
        <w:rPr>
          <w:rFonts w:ascii="Calibri" w:hAnsi="Calibri" w:cs="Arial"/>
          <w:color w:val="202122"/>
          <w:shd w:val="clear" w:color="auto" w:fill="FFFFFF"/>
        </w:rPr>
        <w:t>)</w:t>
      </w:r>
      <w:r w:rsidRPr="005E2AEC">
        <w:rPr>
          <w:rFonts w:ascii="Calibri" w:hAnsi="Calibri"/>
        </w:rPr>
        <w:t>.</w:t>
      </w:r>
    </w:p>
    <w:p w14:paraId="0B0DC20C" w14:textId="7CA60A3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by choice, 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Pr="005E2AEC">
        <w:rPr>
          <w:rFonts w:ascii="Calibri" w:hAnsi="Calibri"/>
        </w:rPr>
        <w:t xml:space="preserve">, </w:t>
      </w:r>
      <w:r w:rsidRPr="005E2AEC">
        <w:rPr>
          <w:rFonts w:ascii="Calibri" w:hAnsi="Calibri"/>
          <w:b/>
          <w:noProof/>
        </w:rPr>
        <w:t>BitBucket</w:t>
      </w:r>
      <w:r w:rsidRPr="005E2AEC">
        <w:rPr>
          <w:rFonts w:ascii="Calibri" w:hAnsi="Calibri"/>
        </w:rPr>
        <w:t>.</w:t>
      </w:r>
    </w:p>
    <w:p w14:paraId="0963F844" w14:textId="44DBF116" w:rsidR="0096226E" w:rsidRPr="00373902" w:rsidRDefault="009367BE" w:rsidP="007C7F1D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sectPr w:rsidR="0096226E" w:rsidRPr="003739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C18FF" w14:textId="77777777" w:rsidR="00D533D1" w:rsidRDefault="00D533D1" w:rsidP="008068A2">
      <w:pPr>
        <w:spacing w:after="0" w:line="240" w:lineRule="auto"/>
      </w:pPr>
      <w:r>
        <w:separator/>
      </w:r>
    </w:p>
  </w:endnote>
  <w:endnote w:type="continuationSeparator" w:id="0">
    <w:p w14:paraId="69C98F4B" w14:textId="77777777" w:rsidR="00D533D1" w:rsidRDefault="00D533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77FE4" w14:textId="77777777" w:rsidR="00D533D1" w:rsidRDefault="00D533D1" w:rsidP="008068A2">
      <w:pPr>
        <w:spacing w:after="0" w:line="240" w:lineRule="auto"/>
      </w:pPr>
      <w:r>
        <w:separator/>
      </w:r>
    </w:p>
  </w:footnote>
  <w:footnote w:type="continuationSeparator" w:id="0">
    <w:p w14:paraId="0D0784D5" w14:textId="77777777" w:rsidR="00D533D1" w:rsidRDefault="00D533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84499">
    <w:abstractNumId w:val="1"/>
  </w:num>
  <w:num w:numId="2" w16cid:durableId="303589625">
    <w:abstractNumId w:val="2"/>
  </w:num>
  <w:num w:numId="3" w16cid:durableId="648554958">
    <w:abstractNumId w:val="5"/>
  </w:num>
  <w:num w:numId="4" w16cid:durableId="281574603">
    <w:abstractNumId w:val="6"/>
  </w:num>
  <w:num w:numId="5" w16cid:durableId="543911291">
    <w:abstractNumId w:val="3"/>
  </w:num>
  <w:num w:numId="6" w16cid:durableId="1697925782">
    <w:abstractNumId w:val="8"/>
  </w:num>
  <w:num w:numId="7" w16cid:durableId="1109349558">
    <w:abstractNumId w:val="0"/>
  </w:num>
  <w:num w:numId="8" w16cid:durableId="433475649">
    <w:abstractNumId w:val="4"/>
  </w:num>
  <w:num w:numId="9" w16cid:durableId="167742219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3DC6"/>
    <w:rsid w:val="00025F04"/>
    <w:rsid w:val="000267FD"/>
    <w:rsid w:val="00064D15"/>
    <w:rsid w:val="00080CBF"/>
    <w:rsid w:val="0008559D"/>
    <w:rsid w:val="00086727"/>
    <w:rsid w:val="000900E8"/>
    <w:rsid w:val="0009209B"/>
    <w:rsid w:val="000933B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6728"/>
    <w:rsid w:val="001B7060"/>
    <w:rsid w:val="001C1FCD"/>
    <w:rsid w:val="001C5513"/>
    <w:rsid w:val="001D2464"/>
    <w:rsid w:val="001D50AE"/>
    <w:rsid w:val="001E1161"/>
    <w:rsid w:val="001E3FEF"/>
    <w:rsid w:val="001F56DC"/>
    <w:rsid w:val="00202683"/>
    <w:rsid w:val="00215FCE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305122"/>
    <w:rsid w:val="003054C3"/>
    <w:rsid w:val="003230CF"/>
    <w:rsid w:val="00330B89"/>
    <w:rsid w:val="0033212E"/>
    <w:rsid w:val="0033490F"/>
    <w:rsid w:val="003713E3"/>
    <w:rsid w:val="00373902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22578"/>
    <w:rsid w:val="004311CA"/>
    <w:rsid w:val="00431C55"/>
    <w:rsid w:val="00431EDA"/>
    <w:rsid w:val="0047331A"/>
    <w:rsid w:val="00475DA3"/>
    <w:rsid w:val="0047640B"/>
    <w:rsid w:val="0047644B"/>
    <w:rsid w:val="00476BAC"/>
    <w:rsid w:val="00476D4B"/>
    <w:rsid w:val="00476E78"/>
    <w:rsid w:val="00491748"/>
    <w:rsid w:val="00492451"/>
    <w:rsid w:val="004A7E77"/>
    <w:rsid w:val="004B0253"/>
    <w:rsid w:val="004C0A80"/>
    <w:rsid w:val="004C46C3"/>
    <w:rsid w:val="004D03E1"/>
    <w:rsid w:val="004D22B6"/>
    <w:rsid w:val="004D29A9"/>
    <w:rsid w:val="004E0D4F"/>
    <w:rsid w:val="004E271A"/>
    <w:rsid w:val="004E4C1E"/>
    <w:rsid w:val="004E4D50"/>
    <w:rsid w:val="0050017E"/>
    <w:rsid w:val="005011B8"/>
    <w:rsid w:val="00503820"/>
    <w:rsid w:val="005054C7"/>
    <w:rsid w:val="00507F81"/>
    <w:rsid w:val="005172E9"/>
    <w:rsid w:val="00517B12"/>
    <w:rsid w:val="00524789"/>
    <w:rsid w:val="00527BE8"/>
    <w:rsid w:val="0053788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2D6"/>
    <w:rsid w:val="00594821"/>
    <w:rsid w:val="00596357"/>
    <w:rsid w:val="00596AA5"/>
    <w:rsid w:val="005B0164"/>
    <w:rsid w:val="005B57DF"/>
    <w:rsid w:val="005C131C"/>
    <w:rsid w:val="005C5C8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9E3"/>
    <w:rsid w:val="0085184F"/>
    <w:rsid w:val="00861625"/>
    <w:rsid w:val="008617B5"/>
    <w:rsid w:val="00870828"/>
    <w:rsid w:val="0088080B"/>
    <w:rsid w:val="0089147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05239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370"/>
    <w:rsid w:val="00A35790"/>
    <w:rsid w:val="00A45A89"/>
    <w:rsid w:val="00A47F12"/>
    <w:rsid w:val="00A54E7E"/>
    <w:rsid w:val="00A66DE2"/>
    <w:rsid w:val="00A70227"/>
    <w:rsid w:val="00A847D3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838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D01B8F"/>
    <w:rsid w:val="00D218CD"/>
    <w:rsid w:val="00D22895"/>
    <w:rsid w:val="00D3404A"/>
    <w:rsid w:val="00D36BB8"/>
    <w:rsid w:val="00D41189"/>
    <w:rsid w:val="00D4354E"/>
    <w:rsid w:val="00D43F69"/>
    <w:rsid w:val="00D50F79"/>
    <w:rsid w:val="00D533D1"/>
    <w:rsid w:val="00D5407B"/>
    <w:rsid w:val="00D5549F"/>
    <w:rsid w:val="00D73957"/>
    <w:rsid w:val="00D8395C"/>
    <w:rsid w:val="00D910AA"/>
    <w:rsid w:val="00D929F9"/>
    <w:rsid w:val="00D94345"/>
    <w:rsid w:val="00DA028F"/>
    <w:rsid w:val="00DA287D"/>
    <w:rsid w:val="00DB622C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59CA"/>
    <w:rsid w:val="00F93284"/>
    <w:rsid w:val="00F96D0D"/>
    <w:rsid w:val="00F976AD"/>
    <w:rsid w:val="00FA6349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59/python-web-framework-november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58</Words>
  <Characters>4788</Characters>
  <Application>Microsoft Office Word</Application>
  <DocSecurity>0</DocSecurity>
  <Lines>9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22-09-19T08:46:00Z</dcterms:created>
  <dcterms:modified xsi:type="dcterms:W3CDTF">2022-09-20T09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19e2fc456f0e0d6d3aee9dc72a0c8a5cf155382497e23c4798672ea742d4dcd</vt:lpwstr>
  </property>
</Properties>
</file>